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enGrowth</w:t>
      </w:r>
      <w:r>
        <w:t xml:space="preserve"> </w:t>
      </w:r>
      <w:r>
        <w:t xml:space="preserve">Examp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enGrowth_Exampl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enGrowth_Exampl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fig-biomarker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9" w:name="fig-biomarke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bmi_plot_2.png" id="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MI – Teen 1</w:t>
                  </w:r>
                </w:p>
                <w:bookmarkEnd w:id="2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3" w:name="fig-biomarke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bmi_plot_3.png" id="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BMI – Teen 2</w:t>
                  </w:r>
                </w:p>
                <w:bookmarkEnd w:id="33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7" w:name="fig-biomarker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plot_2.png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Weight – Teen 1</w:t>
                  </w:r>
                </w:p>
                <w:bookmarkEnd w:id="37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41" w:name="fig-biomarker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plot_3.png" id="4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Weight – Teen 2</w:t>
                  </w:r>
                </w:p>
                <w:bookmarkEnd w:id="41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45" w:name="fig-biomarker-5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4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restore_plot_2.png" id="4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e) Treatment Plan - Teen 1</w:t>
                  </w:r>
                </w:p>
                <w:bookmarkEnd w:id="4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49" w:name="fig-biomarker-6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restore_plot_3.png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f) Treatment Plan – Teen 2</w:t>
                  </w:r>
                </w:p>
                <w:bookmarkEnd w:id="4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BMI and Weight Prediction for Two Teens</w:t>
      </w:r>
    </w:p>
    <w:bookmarkEnd w:id="50"/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tbl-forecast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Expected BMI and Weight for Teen 1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BM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lb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kg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4 (17.2, 19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0.7 (113.2, 129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4.8 (51.4, 58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6 (17.5, 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2.4 (114.9, 131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5.5 (52.1, 59.7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9 (17.7, 20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4 (116.5, 133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6.3 (52.8, 60.5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1 (17.9, 20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5.5 (117.9, 134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6.9 (53.5, 61.2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3 (18.1, 20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6.9 (119.3, 136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.6 (54.1, 61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5 (18.3, 20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8.2 (120.6, 137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8.1 (54.7, 62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7 (18.5, 21.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9.3 (121.6, 138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8.6 (55.2, 6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8 (18.6, 21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0.2 (122.5, 139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 (55.6, 63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9 (18.7, 21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 (123.2, 140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4 (55.9, 63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5 (123.6, 141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6 (56.1, 64.1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</w:tbl>
          <w:bookmarkEnd w:id="51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tbl-forecast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Expected BMI and Weight for Teen 2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BM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lb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kg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.8 (19.7, 22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2 (20, 22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6 (20.4, 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 (20.7, 23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3 (21.1, 23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7 (21.4, 24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2.1 (124.7, 14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9 (56.5, 6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 (21.7, 24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4 (126.5, 143.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0.8 (57.4, 64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3 (22, 24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5.8 (128.1, 14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.6 (58.1, 65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6 (22.3, 25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7.5 (129.7, 146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2.4 (58.8, 66.6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9 (22.5, 25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9 (131.2, 148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.1 (59.5, 67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1 (22.8, 25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0.5 (132.6, 150.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.7 (60.1, 68.1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3 (23, 2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1.8 (133.8, 15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4.3 (60.7, 68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6 (23.2, 26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3.1 (135, 15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4.9 (61.2, 69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8 (23.3, 26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4.2 (136, 154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5.4 (61.7, 70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9 (23.5, 26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5.3 (136.9, 155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5.9 (62.1, 70.6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1 (23.6, 26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6.3 (137.7, 15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4 (62.5, 71.2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2 (138.5, 158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8 (62.8, 71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4 (138.6, 158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9 (62.8, 71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4 (138.6, 158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9 (62.8, 71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4 (138.6, 158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9 (62.8, 71.9)</w:t>
                  </w:r>
                </w:p>
              </w:tc>
            </w:tr>
          </w:tbl>
          <w:bookmarkEnd w:id="52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Growth Example</dc:title>
  <dc:creator/>
  <cp:keywords/>
  <dcterms:created xsi:type="dcterms:W3CDTF">2024-07-13T17:28:16Z</dcterms:created>
  <dcterms:modified xsi:type="dcterms:W3CDTF">2024-07-13T17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